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E9659" w14:textId="3B0CF082" w:rsidR="00B25861" w:rsidRPr="00853F18" w:rsidRDefault="00853F18" w:rsidP="00965193">
      <w:pPr>
        <w:jc w:val="center"/>
        <w:rPr>
          <w:rFonts w:ascii="Calibri" w:eastAsia="Calibri" w:hAnsi="Calibri" w:cs="Calibri"/>
          <w:color w:val="000000"/>
          <w:sz w:val="22"/>
          <w:szCs w:val="22"/>
        </w:rPr>
      </w:pPr>
      <w:r w:rsidRPr="00853F18">
        <w:rPr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69E2281" wp14:editId="1CBA1E24">
            <wp:simplePos x="0" y="0"/>
            <wp:positionH relativeFrom="margin">
              <wp:posOffset>1638300</wp:posOffset>
            </wp:positionH>
            <wp:positionV relativeFrom="paragraph">
              <wp:posOffset>-126365</wp:posOffset>
            </wp:positionV>
            <wp:extent cx="1141095" cy="982345"/>
            <wp:effectExtent l="0" t="0" r="1905" b="8255"/>
            <wp:wrapNone/>
            <wp:docPr id="1" name="Immagine 1" descr="F:\Logo Forest4life\Forest4life con corni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 descr="F:\Logo Forest4life\Forest4life con cornice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095" cy="98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F18">
        <w:rPr>
          <w:bCs/>
          <w:sz w:val="28"/>
          <w:szCs w:val="28"/>
        </w:rPr>
        <w:t xml:space="preserve">                      </w:t>
      </w:r>
      <w:r w:rsidRPr="00853F18">
        <w:rPr>
          <w:rFonts w:ascii="Calibri" w:eastAsia="Calibri" w:hAnsi="Calibri" w:cs="Calibri"/>
          <w:color w:val="000000"/>
          <w:sz w:val="22"/>
          <w:szCs w:val="22"/>
        </w:rPr>
        <w:t xml:space="preserve">            </w:t>
      </w:r>
    </w:p>
    <w:p w14:paraId="114AAA34" w14:textId="66D1CA4D" w:rsidR="00337263" w:rsidRDefault="00337263" w:rsidP="00965193">
      <w:pPr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p w14:paraId="78704682" w14:textId="77777777" w:rsidR="00337263" w:rsidRDefault="00337263" w:rsidP="00965193">
      <w:pPr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p w14:paraId="064DDD38" w14:textId="77777777" w:rsidR="00337263" w:rsidRDefault="00337263" w:rsidP="00965193">
      <w:pPr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p w14:paraId="742C67B6" w14:textId="77777777" w:rsidR="00454A22" w:rsidRDefault="00454A22" w:rsidP="00965193">
      <w:pPr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p w14:paraId="66939E10" w14:textId="77777777" w:rsidR="00454A22" w:rsidRDefault="00454A22" w:rsidP="00965193">
      <w:pPr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p w14:paraId="4823A9D9" w14:textId="77777777" w:rsidR="00454A22" w:rsidRDefault="00454A22" w:rsidP="00965193">
      <w:pPr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p w14:paraId="1B37C21A" w14:textId="77777777" w:rsidR="00454A22" w:rsidRDefault="00454A22" w:rsidP="00965193">
      <w:pPr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p w14:paraId="451E11DF" w14:textId="77777777" w:rsidR="009229E5" w:rsidRPr="00617742" w:rsidRDefault="00A81CAA" w:rsidP="00965193">
      <w:pPr>
        <w:jc w:val="center"/>
        <w:rPr>
          <w:rFonts w:ascii="Calibri" w:eastAsia="Calibri" w:hAnsi="Calibri" w:cs="Calibri"/>
          <w:b/>
          <w:bCs/>
          <w:color w:val="000000"/>
          <w:sz w:val="28"/>
          <w:szCs w:val="28"/>
        </w:rPr>
      </w:pPr>
      <w:r w:rsidRPr="00617742">
        <w:rPr>
          <w:rFonts w:ascii="Calibri" w:eastAsia="Calibri" w:hAnsi="Calibri" w:cs="Calibri"/>
          <w:b/>
          <w:bCs/>
          <w:color w:val="000000"/>
          <w:sz w:val="28"/>
          <w:szCs w:val="28"/>
        </w:rPr>
        <w:t>ACCETTAZIONE DELLA BORSA</w:t>
      </w:r>
      <w:r w:rsidR="004C014C" w:rsidRPr="00617742">
        <w:rPr>
          <w:rFonts w:ascii="Calibri" w:eastAsia="Calibri" w:hAnsi="Calibri" w:cs="Calibri"/>
          <w:b/>
          <w:bCs/>
          <w:color w:val="000000"/>
          <w:sz w:val="28"/>
          <w:szCs w:val="28"/>
        </w:rPr>
        <w:t>- mobilità dello staff (corso)</w:t>
      </w:r>
    </w:p>
    <w:p w14:paraId="2DA07B38" w14:textId="77777777" w:rsidR="00F822B6" w:rsidRPr="00F822B6" w:rsidRDefault="00F822B6" w:rsidP="00965193">
      <w:pPr>
        <w:jc w:val="center"/>
        <w:rPr>
          <w:rFonts w:ascii="Calibri" w:eastAsia="Calibri" w:hAnsi="Calibri" w:cs="Calibri"/>
          <w:color w:val="000000"/>
          <w:sz w:val="22"/>
          <w:szCs w:val="22"/>
        </w:rPr>
      </w:pPr>
    </w:p>
    <w:p w14:paraId="00A3D9B5" w14:textId="77777777" w:rsidR="00F822B6" w:rsidRPr="00E73130" w:rsidRDefault="000F5EA0" w:rsidP="00F822B6">
      <w:pPr>
        <w:jc w:val="center"/>
        <w:rPr>
          <w:rFonts w:ascii="Calibri" w:eastAsia="Calibri" w:hAnsi="Calibri" w:cs="Calibri"/>
          <w:b/>
          <w:bCs/>
          <w:color w:val="000000"/>
          <w:sz w:val="22"/>
          <w:szCs w:val="22"/>
        </w:rPr>
      </w:pPr>
      <w:r w:rsidRPr="00E73130">
        <w:rPr>
          <w:rFonts w:ascii="Calibri" w:eastAsia="Calibri" w:hAnsi="Calibri" w:cs="Calibri"/>
          <w:b/>
          <w:bCs/>
          <w:color w:val="000000"/>
          <w:sz w:val="22"/>
          <w:szCs w:val="22"/>
        </w:rPr>
        <w:t xml:space="preserve">Programma </w:t>
      </w:r>
      <w:r w:rsidR="00464121" w:rsidRPr="00E73130">
        <w:rPr>
          <w:rFonts w:ascii="Calibri" w:eastAsia="Calibri" w:hAnsi="Calibri" w:cs="Calibri"/>
          <w:b/>
          <w:bCs/>
          <w:color w:val="000000"/>
          <w:sz w:val="22"/>
          <w:szCs w:val="22"/>
        </w:rPr>
        <w:t xml:space="preserve">Erasmus+ </w:t>
      </w:r>
      <w:r w:rsidR="006764EB" w:rsidRPr="00E73130">
        <w:rPr>
          <w:rFonts w:ascii="Calibri" w:eastAsia="Calibri" w:hAnsi="Calibri" w:cs="Calibri"/>
          <w:b/>
          <w:bCs/>
          <w:color w:val="000000"/>
          <w:sz w:val="22"/>
          <w:szCs w:val="22"/>
        </w:rPr>
        <w:t>KA1 VET</w:t>
      </w:r>
      <w:r w:rsidR="00DE0ECC" w:rsidRPr="00E73130">
        <w:rPr>
          <w:rFonts w:ascii="Calibri" w:eastAsia="Calibri" w:hAnsi="Calibri" w:cs="Calibri"/>
          <w:b/>
          <w:bCs/>
          <w:color w:val="000000"/>
          <w:sz w:val="22"/>
          <w:szCs w:val="22"/>
        </w:rPr>
        <w:t xml:space="preserve"> </w:t>
      </w:r>
      <w:r w:rsidR="00F822B6" w:rsidRPr="00E73130">
        <w:rPr>
          <w:rFonts w:ascii="Calibri" w:eastAsia="Calibri" w:hAnsi="Calibri" w:cs="Calibri"/>
          <w:b/>
          <w:bCs/>
          <w:color w:val="000000"/>
          <w:sz w:val="22"/>
          <w:szCs w:val="22"/>
        </w:rPr>
        <w:t>–</w:t>
      </w:r>
      <w:r w:rsidR="00DE0ECC" w:rsidRPr="00E73130">
        <w:rPr>
          <w:rFonts w:ascii="Calibri" w:eastAsia="Calibri" w:hAnsi="Calibri" w:cs="Calibri"/>
          <w:b/>
          <w:bCs/>
          <w:color w:val="000000"/>
          <w:sz w:val="22"/>
          <w:szCs w:val="22"/>
        </w:rPr>
        <w:t xml:space="preserve"> </w:t>
      </w:r>
    </w:p>
    <w:p w14:paraId="28E3975F" w14:textId="77777777" w:rsidR="00743483" w:rsidRPr="00E73130" w:rsidRDefault="00743483" w:rsidP="00F822B6">
      <w:pPr>
        <w:jc w:val="center"/>
        <w:rPr>
          <w:rFonts w:cs="Calibri"/>
          <w:b/>
          <w:bCs/>
          <w:i/>
          <w:lang w:val="en-GB"/>
        </w:rPr>
      </w:pPr>
      <w:r w:rsidRPr="00E73130">
        <w:rPr>
          <w:rFonts w:ascii="Calibri" w:eastAsia="Calibri" w:hAnsi="Calibri" w:cs="Calibri"/>
          <w:b/>
          <w:bCs/>
          <w:i/>
          <w:color w:val="000000"/>
          <w:sz w:val="22"/>
          <w:szCs w:val="22"/>
          <w:lang w:val="en-GB"/>
        </w:rPr>
        <w:t>Progetto “F4L25” n° 2025-1-IT01-KA121-VET-000325723 – CUP: F81I25000720006</w:t>
      </w:r>
    </w:p>
    <w:p w14:paraId="3E32EE35" w14:textId="77777777" w:rsidR="00C35734" w:rsidRPr="00337263" w:rsidRDefault="00C35734" w:rsidP="00C35734">
      <w:pPr>
        <w:rPr>
          <w:rFonts w:ascii="Calibri" w:hAnsi="Calibri" w:cs="Calibri"/>
          <w:b/>
          <w:i/>
          <w:lang w:val="en-GB" w:eastAsia="ar-SA"/>
        </w:rPr>
      </w:pPr>
    </w:p>
    <w:p w14:paraId="42E92C4D" w14:textId="77777777" w:rsidR="006547BB" w:rsidRPr="00337263" w:rsidRDefault="006547BB" w:rsidP="00C35734">
      <w:pPr>
        <w:rPr>
          <w:rFonts w:ascii="Calibri" w:hAnsi="Calibri" w:cs="Calibri"/>
          <w:b/>
          <w:i/>
          <w:lang w:val="en-GB" w:eastAsia="ar-SA"/>
        </w:rPr>
      </w:pPr>
    </w:p>
    <w:p w14:paraId="06555B3F" w14:textId="77777777" w:rsidR="00BF6DA7" w:rsidRPr="00337263" w:rsidRDefault="00BF6DA7" w:rsidP="009229E5">
      <w:pPr>
        <w:jc w:val="center"/>
        <w:rPr>
          <w:rFonts w:ascii="Calibri" w:hAnsi="Calibri" w:cs="Calibri"/>
          <w:b/>
          <w:sz w:val="20"/>
          <w:szCs w:val="20"/>
          <w:lang w:val="en-GB"/>
        </w:rPr>
      </w:pPr>
    </w:p>
    <w:p w14:paraId="139A2820" w14:textId="77777777" w:rsidR="004E6639" w:rsidRPr="00B5232F" w:rsidRDefault="004E6639" w:rsidP="004E6639">
      <w:pPr>
        <w:spacing w:line="360" w:lineRule="auto"/>
        <w:rPr>
          <w:rFonts w:ascii="Calibri" w:hAnsi="Calibri" w:cs="Calibri"/>
          <w:sz w:val="22"/>
          <w:szCs w:val="22"/>
        </w:rPr>
      </w:pPr>
      <w:r w:rsidRPr="00B5232F">
        <w:rPr>
          <w:rFonts w:ascii="Calibri" w:hAnsi="Calibri" w:cs="Calibri"/>
          <w:sz w:val="22"/>
          <w:szCs w:val="22"/>
        </w:rPr>
        <w:t>Io sottoscritto/a</w:t>
      </w:r>
      <w:r w:rsidR="00011707" w:rsidRPr="00B5232F">
        <w:rPr>
          <w:rFonts w:ascii="Calibri" w:hAnsi="Calibri" w:cs="Calibri"/>
          <w:sz w:val="22"/>
          <w:szCs w:val="22"/>
        </w:rPr>
        <w:t xml:space="preserve"> </w:t>
      </w:r>
      <w:r w:rsidR="00F822B6">
        <w:rPr>
          <w:rFonts w:ascii="Calibri" w:hAnsi="Calibri" w:cs="Calibri"/>
          <w:sz w:val="22"/>
          <w:szCs w:val="22"/>
        </w:rPr>
        <w:t xml:space="preserve"> </w:t>
      </w:r>
      <w:r w:rsidR="000B195D" w:rsidRPr="00B5232F">
        <w:rPr>
          <w:rFonts w:ascii="Calibri" w:hAnsi="Calibri" w:cs="Calibri"/>
          <w:sz w:val="22"/>
          <w:szCs w:val="22"/>
        </w:rPr>
        <w:t>(</w:t>
      </w:r>
      <w:r w:rsidRPr="00B5232F">
        <w:rPr>
          <w:rFonts w:ascii="Calibri" w:hAnsi="Calibri" w:cs="Calibri"/>
          <w:sz w:val="22"/>
          <w:szCs w:val="22"/>
        </w:rPr>
        <w:t>Cognome</w:t>
      </w:r>
      <w:r w:rsidR="00011707" w:rsidRPr="00B5232F">
        <w:rPr>
          <w:rFonts w:ascii="Calibri" w:hAnsi="Calibri" w:cs="Calibri"/>
          <w:sz w:val="22"/>
          <w:szCs w:val="22"/>
        </w:rPr>
        <w:t>)</w:t>
      </w:r>
      <w:r w:rsidRPr="00B5232F">
        <w:rPr>
          <w:rFonts w:ascii="Calibri" w:hAnsi="Calibri" w:cs="Calibri"/>
          <w:sz w:val="22"/>
          <w:szCs w:val="22"/>
        </w:rPr>
        <w:tab/>
        <w:t xml:space="preserve">……………………       </w:t>
      </w:r>
      <w:r w:rsidR="00011707" w:rsidRPr="00B5232F">
        <w:rPr>
          <w:rFonts w:ascii="Calibri" w:hAnsi="Calibri" w:cs="Calibri"/>
          <w:sz w:val="22"/>
          <w:szCs w:val="22"/>
        </w:rPr>
        <w:t xml:space="preserve">         (</w:t>
      </w:r>
      <w:r w:rsidRPr="00B5232F">
        <w:rPr>
          <w:rFonts w:ascii="Calibri" w:hAnsi="Calibri" w:cs="Calibri"/>
          <w:sz w:val="22"/>
          <w:szCs w:val="22"/>
        </w:rPr>
        <w:t>Nome</w:t>
      </w:r>
      <w:r w:rsidR="00011707" w:rsidRPr="00B5232F">
        <w:rPr>
          <w:rFonts w:ascii="Calibri" w:hAnsi="Calibri" w:cs="Calibri"/>
          <w:sz w:val="22"/>
          <w:szCs w:val="22"/>
        </w:rPr>
        <w:t>)</w:t>
      </w:r>
      <w:r w:rsidRPr="00B5232F">
        <w:rPr>
          <w:rFonts w:ascii="Calibri" w:hAnsi="Calibri" w:cs="Calibri"/>
          <w:sz w:val="22"/>
          <w:szCs w:val="22"/>
        </w:rPr>
        <w:tab/>
        <w:t>………………………</w:t>
      </w:r>
    </w:p>
    <w:p w14:paraId="1C021BDC" w14:textId="00BC721E" w:rsidR="004E6639" w:rsidRPr="00B5232F" w:rsidRDefault="004C014C" w:rsidP="004E6639">
      <w:pPr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ocente</w:t>
      </w:r>
      <w:r w:rsidR="004E6639" w:rsidRPr="00B5232F">
        <w:rPr>
          <w:rFonts w:ascii="Calibri" w:hAnsi="Calibri" w:cs="Calibri"/>
          <w:sz w:val="22"/>
          <w:szCs w:val="22"/>
        </w:rPr>
        <w:t xml:space="preserve"> dell’</w:t>
      </w:r>
      <w:r w:rsidR="007A68F5">
        <w:rPr>
          <w:rFonts w:ascii="Calibri" w:hAnsi="Calibri" w:cs="Calibri"/>
          <w:sz w:val="22"/>
          <w:szCs w:val="22"/>
        </w:rPr>
        <w:t>I</w:t>
      </w:r>
      <w:r w:rsidR="004E6639" w:rsidRPr="00B5232F">
        <w:rPr>
          <w:rFonts w:ascii="Calibri" w:hAnsi="Calibri" w:cs="Calibri"/>
          <w:sz w:val="22"/>
          <w:szCs w:val="22"/>
        </w:rPr>
        <w:t>stituto di invio …</w:t>
      </w:r>
      <w:r w:rsidR="000B195D" w:rsidRPr="00B5232F">
        <w:rPr>
          <w:rFonts w:ascii="Calibri" w:hAnsi="Calibri" w:cs="Calibri"/>
          <w:sz w:val="22"/>
          <w:szCs w:val="22"/>
        </w:rPr>
        <w:t>……</w:t>
      </w:r>
      <w:r w:rsidR="004E6639" w:rsidRPr="00B5232F">
        <w:rPr>
          <w:rFonts w:ascii="Calibri" w:hAnsi="Calibri" w:cs="Calibri"/>
          <w:sz w:val="22"/>
          <w:szCs w:val="22"/>
        </w:rPr>
        <w:t>…………</w:t>
      </w:r>
      <w:r w:rsidR="00011707" w:rsidRPr="00B5232F">
        <w:rPr>
          <w:rFonts w:ascii="Calibri" w:hAnsi="Calibri" w:cs="Calibri"/>
          <w:sz w:val="22"/>
          <w:szCs w:val="22"/>
        </w:rPr>
        <w:t>…………………</w:t>
      </w:r>
      <w:r w:rsidR="000B195D" w:rsidRPr="00B5232F">
        <w:rPr>
          <w:rFonts w:ascii="Calibri" w:hAnsi="Calibri" w:cs="Calibri"/>
          <w:sz w:val="22"/>
          <w:szCs w:val="22"/>
        </w:rPr>
        <w:t>……</w:t>
      </w:r>
      <w:r w:rsidR="007A190C">
        <w:rPr>
          <w:rFonts w:ascii="Calibri" w:hAnsi="Calibri" w:cs="Calibri"/>
          <w:sz w:val="22"/>
          <w:szCs w:val="22"/>
        </w:rPr>
        <w:t>………………………………….</w:t>
      </w:r>
      <w:r w:rsidR="00011707" w:rsidRPr="00B5232F">
        <w:rPr>
          <w:rFonts w:ascii="Calibri" w:hAnsi="Calibri" w:cs="Calibri"/>
          <w:sz w:val="22"/>
          <w:szCs w:val="22"/>
        </w:rPr>
        <w:t xml:space="preserve">, </w:t>
      </w:r>
    </w:p>
    <w:p w14:paraId="17F37E4C" w14:textId="77777777" w:rsidR="00264F9B" w:rsidRPr="00B5232F" w:rsidRDefault="00264F9B" w:rsidP="008C2609">
      <w:pPr>
        <w:rPr>
          <w:rFonts w:ascii="Calibri" w:hAnsi="Calibri" w:cs="Calibri"/>
          <w:b/>
          <w:sz w:val="22"/>
          <w:szCs w:val="22"/>
        </w:rPr>
      </w:pPr>
    </w:p>
    <w:p w14:paraId="7340E600" w14:textId="77777777" w:rsidR="002F0A9F" w:rsidRDefault="00011707" w:rsidP="008C2609">
      <w:pPr>
        <w:rPr>
          <w:rFonts w:ascii="Calibri" w:hAnsi="Calibri" w:cs="Calibri"/>
          <w:sz w:val="22"/>
          <w:szCs w:val="22"/>
        </w:rPr>
      </w:pPr>
      <w:r w:rsidRPr="00CA3B38">
        <w:rPr>
          <w:rFonts w:ascii="Calibri" w:hAnsi="Calibri" w:cs="Calibri"/>
          <w:b/>
          <w:sz w:val="22"/>
          <w:szCs w:val="22"/>
        </w:rPr>
        <w:t>c</w:t>
      </w:r>
      <w:r w:rsidR="004E6639" w:rsidRPr="00CA3B38">
        <w:rPr>
          <w:rFonts w:ascii="Calibri" w:hAnsi="Calibri" w:cs="Calibri"/>
          <w:b/>
          <w:sz w:val="22"/>
          <w:szCs w:val="22"/>
        </w:rPr>
        <w:t xml:space="preserve">on la presente </w:t>
      </w:r>
      <w:r w:rsidR="002F0A9F" w:rsidRPr="00CA3B38">
        <w:rPr>
          <w:rFonts w:ascii="Calibri" w:hAnsi="Calibri" w:cs="Calibri"/>
          <w:b/>
          <w:sz w:val="22"/>
          <w:szCs w:val="22"/>
        </w:rPr>
        <w:t>ACCETTO</w:t>
      </w:r>
      <w:r w:rsidR="004E6639" w:rsidRPr="00CA3B38">
        <w:rPr>
          <w:rFonts w:ascii="Calibri" w:hAnsi="Calibri" w:cs="Calibri"/>
          <w:b/>
          <w:sz w:val="22"/>
          <w:szCs w:val="22"/>
        </w:rPr>
        <w:t xml:space="preserve"> la borsa Erasmus</w:t>
      </w:r>
      <w:r w:rsidR="004E6639" w:rsidRPr="00CA3B38">
        <w:rPr>
          <w:rFonts w:ascii="Calibri" w:hAnsi="Calibri" w:cs="Calibri"/>
          <w:sz w:val="22"/>
          <w:szCs w:val="22"/>
        </w:rPr>
        <w:t xml:space="preserve"> per la </w:t>
      </w:r>
      <w:r w:rsidR="004C014C" w:rsidRPr="00CA3B38">
        <w:rPr>
          <w:rFonts w:ascii="Calibri" w:hAnsi="Calibri" w:cs="Calibri"/>
          <w:sz w:val="22"/>
          <w:szCs w:val="22"/>
        </w:rPr>
        <w:t>mobilità staff</w:t>
      </w:r>
      <w:r w:rsidR="005F7127">
        <w:rPr>
          <w:rFonts w:ascii="Calibri" w:hAnsi="Calibri" w:cs="Calibri"/>
          <w:sz w:val="22"/>
          <w:szCs w:val="22"/>
        </w:rPr>
        <w:t>- Courses and Training</w:t>
      </w:r>
      <w:r w:rsidR="004E6639" w:rsidRPr="00CA3B38">
        <w:rPr>
          <w:rFonts w:ascii="Calibri" w:hAnsi="Calibri" w:cs="Calibri"/>
          <w:sz w:val="22"/>
          <w:szCs w:val="22"/>
        </w:rPr>
        <w:t xml:space="preserve"> e mi impegno </w:t>
      </w:r>
      <w:r w:rsidR="00C2506B">
        <w:rPr>
          <w:rFonts w:ascii="Calibri" w:hAnsi="Calibri" w:cs="Calibri"/>
          <w:sz w:val="22"/>
          <w:szCs w:val="22"/>
        </w:rPr>
        <w:t>ad adempiere a quanto previsto nel bando</w:t>
      </w:r>
      <w:r w:rsidR="002C07A3">
        <w:rPr>
          <w:rFonts w:ascii="Calibri" w:hAnsi="Calibri" w:cs="Calibri"/>
          <w:sz w:val="22"/>
          <w:szCs w:val="22"/>
        </w:rPr>
        <w:t xml:space="preserve">, ed in </w:t>
      </w:r>
      <w:r w:rsidR="000B195D">
        <w:rPr>
          <w:rFonts w:ascii="Calibri" w:hAnsi="Calibri" w:cs="Calibri"/>
          <w:sz w:val="22"/>
          <w:szCs w:val="22"/>
        </w:rPr>
        <w:t>particolare mi</w:t>
      </w:r>
      <w:r w:rsidR="002C07A3" w:rsidRPr="002C07A3">
        <w:rPr>
          <w:rFonts w:ascii="Calibri" w:hAnsi="Calibri" w:cs="Calibri"/>
          <w:sz w:val="22"/>
          <w:szCs w:val="22"/>
        </w:rPr>
        <w:t xml:space="preserve"> impegno a partecipare alle attività preparatorie, </w:t>
      </w:r>
      <w:r w:rsidR="00F22811">
        <w:rPr>
          <w:rFonts w:ascii="Calibri" w:hAnsi="Calibri" w:cs="Calibri"/>
          <w:sz w:val="22"/>
          <w:szCs w:val="22"/>
        </w:rPr>
        <w:t>alla</w:t>
      </w:r>
      <w:r w:rsidR="002C07A3" w:rsidRPr="002C07A3">
        <w:rPr>
          <w:rFonts w:ascii="Calibri" w:hAnsi="Calibri" w:cs="Calibri"/>
          <w:sz w:val="22"/>
          <w:szCs w:val="22"/>
        </w:rPr>
        <w:t xml:space="preserve"> promozione/disseminazione</w:t>
      </w:r>
      <w:r w:rsidR="00F22811">
        <w:rPr>
          <w:rFonts w:ascii="Calibri" w:hAnsi="Calibri" w:cs="Calibri"/>
          <w:sz w:val="22"/>
          <w:szCs w:val="22"/>
        </w:rPr>
        <w:t xml:space="preserve"> della formazione acquisita</w:t>
      </w:r>
      <w:r w:rsidR="002C07A3" w:rsidRPr="002C07A3">
        <w:rPr>
          <w:rFonts w:ascii="Calibri" w:hAnsi="Calibri" w:cs="Calibri"/>
          <w:sz w:val="22"/>
          <w:szCs w:val="22"/>
        </w:rPr>
        <w:t xml:space="preserve">, </w:t>
      </w:r>
      <w:r w:rsidR="00F22811">
        <w:rPr>
          <w:rFonts w:ascii="Calibri" w:hAnsi="Calibri" w:cs="Calibri"/>
          <w:sz w:val="22"/>
          <w:szCs w:val="22"/>
        </w:rPr>
        <w:t xml:space="preserve">e a preparare un prodotto </w:t>
      </w:r>
      <w:r w:rsidR="002C07A3" w:rsidRPr="002C07A3">
        <w:rPr>
          <w:rFonts w:ascii="Calibri" w:hAnsi="Calibri" w:cs="Calibri"/>
          <w:sz w:val="22"/>
          <w:szCs w:val="22"/>
        </w:rPr>
        <w:t>da caricare sulla Piattaforma dei risultati Erasmus.</w:t>
      </w:r>
    </w:p>
    <w:p w14:paraId="1BC47747" w14:textId="77777777" w:rsidR="00C2506B" w:rsidRPr="00CA3B38" w:rsidRDefault="00C2506B" w:rsidP="008C2609">
      <w:pPr>
        <w:rPr>
          <w:rFonts w:ascii="Calibri" w:hAnsi="Calibri" w:cs="Calibri"/>
          <w:b/>
          <w:sz w:val="22"/>
          <w:szCs w:val="22"/>
        </w:rPr>
      </w:pPr>
    </w:p>
    <w:p w14:paraId="5B209A36" w14:textId="77777777" w:rsidR="004E6639" w:rsidRPr="00CA3B38" w:rsidRDefault="004E6639" w:rsidP="008C2609">
      <w:pPr>
        <w:rPr>
          <w:rFonts w:ascii="Calibri" w:hAnsi="Calibri" w:cs="Calibri"/>
          <w:sz w:val="22"/>
          <w:szCs w:val="22"/>
        </w:rPr>
      </w:pPr>
      <w:r w:rsidRPr="00CA3B38">
        <w:rPr>
          <w:rFonts w:ascii="Calibri" w:hAnsi="Calibri" w:cs="Calibri"/>
          <w:b/>
          <w:sz w:val="22"/>
          <w:szCs w:val="22"/>
        </w:rPr>
        <w:t>Dichiaro di essere pienamente consapevole delle conseguenze economiche</w:t>
      </w:r>
      <w:r w:rsidRPr="00CA3B38">
        <w:rPr>
          <w:rFonts w:ascii="Calibri" w:hAnsi="Calibri" w:cs="Calibri"/>
          <w:sz w:val="22"/>
          <w:szCs w:val="22"/>
        </w:rPr>
        <w:t xml:space="preserve"> in caso di un mio ritiro se non dovuto a riconosciute cause di forza maggiore:</w:t>
      </w:r>
    </w:p>
    <w:p w14:paraId="0CC8E508" w14:textId="77777777" w:rsidR="008C2609" w:rsidRPr="00CA3B38" w:rsidRDefault="008C2609" w:rsidP="008C2609">
      <w:pPr>
        <w:rPr>
          <w:rFonts w:ascii="Calibri" w:hAnsi="Calibri" w:cs="Calibri"/>
          <w:sz w:val="22"/>
          <w:szCs w:val="22"/>
        </w:rPr>
      </w:pPr>
    </w:p>
    <w:p w14:paraId="12072E77" w14:textId="77777777" w:rsidR="004C014C" w:rsidRPr="00CA3B38" w:rsidRDefault="005F7127" w:rsidP="004C014C">
      <w:pPr>
        <w:spacing w:after="12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</w:t>
      </w:r>
      <w:r w:rsidR="004C014C" w:rsidRPr="00CA3B38">
        <w:rPr>
          <w:rFonts w:ascii="Calibri" w:hAnsi="Calibri" w:cs="Calibri"/>
          <w:sz w:val="22"/>
          <w:szCs w:val="22"/>
        </w:rPr>
        <w:t xml:space="preserve">ritiro dopo l’acquisto dei biglietti di viaggio senza possibile sostituzione da parte di un nuovo docente: </w:t>
      </w:r>
      <w:r w:rsidR="00C2506B">
        <w:rPr>
          <w:rFonts w:ascii="Calibri" w:hAnsi="Calibri" w:cs="Calibri"/>
          <w:sz w:val="22"/>
          <w:szCs w:val="22"/>
        </w:rPr>
        <w:t>dovrò rifondere</w:t>
      </w:r>
      <w:r w:rsidR="004C014C" w:rsidRPr="00CA3B38">
        <w:rPr>
          <w:rFonts w:ascii="Calibri" w:hAnsi="Calibri" w:cs="Calibri"/>
          <w:sz w:val="22"/>
          <w:szCs w:val="22"/>
        </w:rPr>
        <w:t xml:space="preserve"> l’intero importo del biglietto ed eventuale penalità applicata dall’ente di accoglienza.</w:t>
      </w:r>
    </w:p>
    <w:p w14:paraId="388E3471" w14:textId="77777777" w:rsidR="004C014C" w:rsidRPr="00CA3B38" w:rsidRDefault="004C014C" w:rsidP="004C014C">
      <w:pPr>
        <w:spacing w:after="120"/>
        <w:jc w:val="both"/>
        <w:rPr>
          <w:rFonts w:ascii="Calibri" w:hAnsi="Calibri" w:cs="Calibri"/>
          <w:sz w:val="22"/>
          <w:szCs w:val="22"/>
        </w:rPr>
      </w:pPr>
      <w:r w:rsidRPr="00CA3B38">
        <w:rPr>
          <w:rFonts w:ascii="Calibri" w:hAnsi="Calibri" w:cs="Calibri"/>
          <w:sz w:val="22"/>
          <w:szCs w:val="22"/>
        </w:rPr>
        <w:t xml:space="preserve">-in caso di subentro al ritiro: </w:t>
      </w:r>
      <w:r w:rsidR="00C2506B">
        <w:rPr>
          <w:rFonts w:ascii="Calibri" w:hAnsi="Calibri" w:cs="Calibri"/>
          <w:sz w:val="22"/>
          <w:szCs w:val="22"/>
        </w:rPr>
        <w:t>dovrò rifondere</w:t>
      </w:r>
      <w:r w:rsidRPr="00CA3B38">
        <w:rPr>
          <w:rFonts w:ascii="Calibri" w:hAnsi="Calibri" w:cs="Calibri"/>
          <w:sz w:val="22"/>
          <w:szCs w:val="22"/>
        </w:rPr>
        <w:t xml:space="preserve"> l’importo del cambio nome o nuovo biglietto acquistato ( se più conveniente del cambio nome)</w:t>
      </w:r>
    </w:p>
    <w:p w14:paraId="427EA925" w14:textId="77777777" w:rsidR="008C2609" w:rsidRPr="00CA3B38" w:rsidRDefault="008C2609" w:rsidP="008C2609">
      <w:pPr>
        <w:rPr>
          <w:rFonts w:ascii="Calibri" w:hAnsi="Calibri" w:cs="Calibri"/>
          <w:b/>
          <w:iCs/>
          <w:sz w:val="22"/>
          <w:szCs w:val="22"/>
        </w:rPr>
      </w:pPr>
    </w:p>
    <w:p w14:paraId="102BBEF8" w14:textId="77777777" w:rsidR="001072A1" w:rsidRDefault="001072A1" w:rsidP="001072A1">
      <w:pPr>
        <w:ind w:left="426"/>
        <w:rPr>
          <w:rFonts w:ascii="Calibri" w:hAnsi="Calibri" w:cs="Calibri"/>
          <w:iCs/>
          <w:sz w:val="20"/>
          <w:szCs w:val="20"/>
        </w:rPr>
      </w:pPr>
    </w:p>
    <w:p w14:paraId="7949F15A" w14:textId="77777777" w:rsidR="008C2609" w:rsidRPr="00B5232F" w:rsidRDefault="001072A1" w:rsidP="001072A1">
      <w:pPr>
        <w:ind w:left="426"/>
        <w:rPr>
          <w:rFonts w:ascii="Calibri" w:hAnsi="Calibri" w:cs="Calibri"/>
          <w:i/>
          <w:iCs/>
          <w:sz w:val="22"/>
          <w:szCs w:val="22"/>
        </w:rPr>
      </w:pPr>
      <w:r w:rsidRPr="00B5232F">
        <w:rPr>
          <w:rFonts w:ascii="Calibri" w:hAnsi="Calibri" w:cs="Calibri"/>
          <w:i/>
          <w:iCs/>
          <w:sz w:val="22"/>
          <w:szCs w:val="22"/>
        </w:rPr>
        <w:t xml:space="preserve"> </w:t>
      </w:r>
    </w:p>
    <w:p w14:paraId="6C8669D6" w14:textId="77777777" w:rsidR="00472993" w:rsidRDefault="00472993" w:rsidP="008C2609">
      <w:pPr>
        <w:spacing w:line="480" w:lineRule="auto"/>
        <w:rPr>
          <w:rFonts w:ascii="Calibri" w:hAnsi="Calibri" w:cs="Calibri"/>
          <w:i/>
          <w:iCs/>
          <w:sz w:val="22"/>
          <w:szCs w:val="22"/>
        </w:rPr>
      </w:pPr>
    </w:p>
    <w:p w14:paraId="24BD11EB" w14:textId="346A492F" w:rsidR="00D4368C" w:rsidRPr="00B5232F" w:rsidRDefault="00991525" w:rsidP="008C2609">
      <w:pPr>
        <w:spacing w:line="480" w:lineRule="auto"/>
        <w:rPr>
          <w:rFonts w:ascii="Calibri" w:hAnsi="Calibri" w:cs="Calibri"/>
          <w:sz w:val="22"/>
          <w:szCs w:val="22"/>
        </w:rPr>
      </w:pPr>
      <w:r w:rsidRPr="00B5232F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0E11496" w:rsidRPr="00B5232F">
        <w:rPr>
          <w:rFonts w:ascii="Calibri" w:hAnsi="Calibri" w:cs="Calibri"/>
          <w:sz w:val="22"/>
          <w:szCs w:val="22"/>
        </w:rPr>
        <w:t xml:space="preserve">Data __________________                         Firma </w:t>
      </w:r>
      <w:r w:rsidR="00DD787C" w:rsidRPr="00B5232F">
        <w:rPr>
          <w:rFonts w:ascii="Calibri" w:hAnsi="Calibri" w:cs="Calibri"/>
          <w:sz w:val="22"/>
          <w:szCs w:val="22"/>
        </w:rPr>
        <w:t xml:space="preserve">del </w:t>
      </w:r>
      <w:r w:rsidR="001072A1">
        <w:rPr>
          <w:rFonts w:ascii="Calibri" w:hAnsi="Calibri" w:cs="Calibri"/>
          <w:sz w:val="22"/>
          <w:szCs w:val="22"/>
        </w:rPr>
        <w:t xml:space="preserve">docente </w:t>
      </w:r>
      <w:r w:rsidR="00DD787C" w:rsidRPr="00B5232F">
        <w:rPr>
          <w:rFonts w:ascii="Calibri" w:hAnsi="Calibri" w:cs="Calibri"/>
          <w:sz w:val="22"/>
          <w:szCs w:val="22"/>
        </w:rPr>
        <w:t>partecipante</w:t>
      </w:r>
      <w:r w:rsidR="00E11496" w:rsidRPr="00B5232F">
        <w:rPr>
          <w:rFonts w:ascii="Calibri" w:hAnsi="Calibri" w:cs="Calibri"/>
          <w:sz w:val="22"/>
          <w:szCs w:val="22"/>
        </w:rPr>
        <w:t>_______________________</w:t>
      </w:r>
    </w:p>
    <w:p w14:paraId="0465208B" w14:textId="77777777" w:rsidR="00965193" w:rsidRDefault="00965193" w:rsidP="008C2609">
      <w:pPr>
        <w:pStyle w:val="Intestazione"/>
        <w:tabs>
          <w:tab w:val="clear" w:pos="4819"/>
          <w:tab w:val="clear" w:pos="9638"/>
        </w:tabs>
        <w:spacing w:line="480" w:lineRule="auto"/>
      </w:pPr>
    </w:p>
    <w:sectPr w:rsidR="00965193" w:rsidSect="00F15CD7">
      <w:headerReference w:type="default" r:id="rId8"/>
      <w:footerReference w:type="default" r:id="rId9"/>
      <w:pgSz w:w="11906" w:h="16838"/>
      <w:pgMar w:top="1701" w:right="1134" w:bottom="794" w:left="1134" w:header="346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6A984" w14:textId="77777777" w:rsidR="001B25AE" w:rsidRDefault="001B25AE">
      <w:r>
        <w:separator/>
      </w:r>
    </w:p>
  </w:endnote>
  <w:endnote w:type="continuationSeparator" w:id="0">
    <w:p w14:paraId="64B352A9" w14:textId="77777777" w:rsidR="001B25AE" w:rsidRDefault="001B2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65857" w14:textId="49171016" w:rsidR="00965193" w:rsidRPr="00965193" w:rsidRDefault="00B816A8" w:rsidP="00B816A8">
    <w:pPr>
      <w:pStyle w:val="Intestazione"/>
      <w:tabs>
        <w:tab w:val="clear" w:pos="4819"/>
        <w:tab w:val="clear" w:pos="9638"/>
      </w:tabs>
      <w:contextualSpacing/>
      <w:jc w:val="right"/>
      <w:rPr>
        <w:iCs/>
        <w:sz w:val="16"/>
        <w:szCs w:val="16"/>
      </w:rPr>
    </w:pPr>
    <w:r>
      <w:rPr>
        <w:iCs/>
        <w:sz w:val="16"/>
        <w:szCs w:val="16"/>
      </w:rPr>
      <w:fldChar w:fldCharType="begin"/>
    </w:r>
    <w:r>
      <w:rPr>
        <w:iCs/>
        <w:sz w:val="16"/>
        <w:szCs w:val="16"/>
      </w:rPr>
      <w:instrText xml:space="preserve"> DATE   \* MERGEFORMAT </w:instrText>
    </w:r>
    <w:r>
      <w:rPr>
        <w:iCs/>
        <w:sz w:val="16"/>
        <w:szCs w:val="16"/>
      </w:rPr>
      <w:fldChar w:fldCharType="separate"/>
    </w:r>
    <w:r w:rsidR="007A190C">
      <w:rPr>
        <w:iCs/>
        <w:noProof/>
        <w:sz w:val="16"/>
        <w:szCs w:val="16"/>
      </w:rPr>
      <w:t>02/12/2025</w:t>
    </w:r>
    <w:r>
      <w:rPr>
        <w:i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31744A" w14:textId="77777777" w:rsidR="001B25AE" w:rsidRDefault="001B25AE">
      <w:r>
        <w:separator/>
      </w:r>
    </w:p>
  </w:footnote>
  <w:footnote w:type="continuationSeparator" w:id="0">
    <w:p w14:paraId="534F78C8" w14:textId="77777777" w:rsidR="001B25AE" w:rsidRDefault="001B25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A4CD1" w14:textId="19BA2290" w:rsidR="00853F18" w:rsidRDefault="00853F18" w:rsidP="00617742">
    <w:pPr>
      <w:pStyle w:val="Intestazione"/>
      <w:ind w:left="-993"/>
    </w:pPr>
    <w:r>
      <w:t xml:space="preserve">                                                                                                                                                                                                                        </w:t>
    </w:r>
  </w:p>
  <w:p w14:paraId="2FDC733F" w14:textId="2C7DE124" w:rsidR="00617742" w:rsidRDefault="00617742" w:rsidP="00617742">
    <w:pPr>
      <w:tabs>
        <w:tab w:val="left" w:pos="6252"/>
      </w:tabs>
    </w:pPr>
    <w:r>
      <w:tab/>
    </w:r>
  </w:p>
  <w:p w14:paraId="5D9D3B79" w14:textId="06669C62" w:rsidR="00617742" w:rsidRDefault="00041F99" w:rsidP="00041F99">
    <w:pPr>
      <w:tabs>
        <w:tab w:val="left" w:pos="6252"/>
      </w:tabs>
      <w:ind w:left="-1134" w:firstLine="1134"/>
    </w:pPr>
    <w:r>
      <w:rPr>
        <w:noProof/>
        <w:sz w:val="28"/>
        <w:szCs w:val="28"/>
      </w:rPr>
      <w:drawing>
        <wp:anchor distT="0" distB="0" distL="114300" distR="114300" simplePos="0" relativeHeight="251660288" behindDoc="1" locked="0" layoutInCell="1" allowOverlap="1" wp14:anchorId="298A08C9" wp14:editId="2841393F">
          <wp:simplePos x="0" y="0"/>
          <wp:positionH relativeFrom="margin">
            <wp:posOffset>-167640</wp:posOffset>
          </wp:positionH>
          <wp:positionV relativeFrom="paragraph">
            <wp:posOffset>405130</wp:posOffset>
          </wp:positionV>
          <wp:extent cx="914400" cy="845820"/>
          <wp:effectExtent l="0" t="0" r="0" b="0"/>
          <wp:wrapNone/>
          <wp:docPr id="1960471249" name="Immagine 1" descr="Immagine che contiene testo, Carattere, cerchio, Elementi grafici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 descr="Immagine che contiene testo, Carattere, cerchio, Elementi grafici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845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Calibri" w:hAnsi="Calibri" w:cs="Calibri"/>
        <w:b/>
        <w:noProof/>
        <w:sz w:val="28"/>
        <w:szCs w:val="28"/>
      </w:rPr>
      <w:drawing>
        <wp:anchor distT="0" distB="0" distL="0" distR="0" simplePos="0" relativeHeight="251659264" behindDoc="1" locked="0" layoutInCell="1" allowOverlap="1" wp14:anchorId="0C2A711D" wp14:editId="0876F711">
          <wp:simplePos x="0" y="0"/>
          <wp:positionH relativeFrom="column">
            <wp:posOffset>3352800</wp:posOffset>
          </wp:positionH>
          <wp:positionV relativeFrom="paragraph">
            <wp:posOffset>152400</wp:posOffset>
          </wp:positionV>
          <wp:extent cx="3117215" cy="1085850"/>
          <wp:effectExtent l="0" t="0" r="6985" b="0"/>
          <wp:wrapNone/>
          <wp:docPr id="3" name="Immagine 3" descr="Immagine che contiene testo, Carattere, Blu elettrico, schermata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 descr="Immagine che contiene testo, Carattere, Blu elettrico, schermata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721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margin">
            <wp14:pctHeight>0</wp14:pctHeight>
          </wp14:sizeRelV>
        </wp:anchor>
      </w:drawing>
    </w:r>
    <w:r w:rsidR="0061774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5B6DCA"/>
    <w:multiLevelType w:val="hybridMultilevel"/>
    <w:tmpl w:val="EAF45394"/>
    <w:lvl w:ilvl="0" w:tplc="0810C7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  <w:sz w:val="2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B5DA8"/>
    <w:multiLevelType w:val="hybridMultilevel"/>
    <w:tmpl w:val="4DD2F29A"/>
    <w:lvl w:ilvl="0" w:tplc="7EBED964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455B6C54"/>
    <w:multiLevelType w:val="hybridMultilevel"/>
    <w:tmpl w:val="6798B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80B68"/>
    <w:multiLevelType w:val="hybridMultilevel"/>
    <w:tmpl w:val="B32C3D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38667F"/>
    <w:multiLevelType w:val="hybridMultilevel"/>
    <w:tmpl w:val="641616D4"/>
    <w:lvl w:ilvl="0" w:tplc="F83CAB6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 w:val="0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E906F4"/>
    <w:multiLevelType w:val="hybridMultilevel"/>
    <w:tmpl w:val="297AA3DC"/>
    <w:lvl w:ilvl="0" w:tplc="18BAEE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447398"/>
    <w:multiLevelType w:val="hybridMultilevel"/>
    <w:tmpl w:val="C53E909E"/>
    <w:lvl w:ilvl="0" w:tplc="29D67BEC">
      <w:start w:val="1"/>
      <w:numFmt w:val="bullet"/>
      <w:lvlText w:val=""/>
      <w:lvlJc w:val="left"/>
      <w:pPr>
        <w:tabs>
          <w:tab w:val="num" w:pos="363"/>
        </w:tabs>
        <w:ind w:left="363" w:hanging="363"/>
      </w:pPr>
      <w:rPr>
        <w:rFonts w:ascii="Wingdings" w:hAnsi="Wingdings" w:hint="default"/>
        <w:sz w:val="16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7E35DF"/>
    <w:multiLevelType w:val="hybridMultilevel"/>
    <w:tmpl w:val="D956367A"/>
    <w:lvl w:ilvl="0" w:tplc="1FCADEA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61062608">
    <w:abstractNumId w:val="6"/>
  </w:num>
  <w:num w:numId="2" w16cid:durableId="739401865">
    <w:abstractNumId w:val="7"/>
  </w:num>
  <w:num w:numId="3" w16cid:durableId="2023120242">
    <w:abstractNumId w:val="1"/>
  </w:num>
  <w:num w:numId="4" w16cid:durableId="12536751">
    <w:abstractNumId w:val="0"/>
  </w:num>
  <w:num w:numId="5" w16cid:durableId="647978463">
    <w:abstractNumId w:val="2"/>
  </w:num>
  <w:num w:numId="6" w16cid:durableId="1558081293">
    <w:abstractNumId w:val="4"/>
  </w:num>
  <w:num w:numId="7" w16cid:durableId="2014066632">
    <w:abstractNumId w:val="5"/>
  </w:num>
  <w:num w:numId="8" w16cid:durableId="15467151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jE0MzUzMDQzsrRQ0lEKTi0uzszPAykwrAUAacb/WSwAAAA="/>
  </w:docVars>
  <w:rsids>
    <w:rsidRoot w:val="00E913B6"/>
    <w:rsid w:val="00005D8E"/>
    <w:rsid w:val="00011707"/>
    <w:rsid w:val="000179D9"/>
    <w:rsid w:val="00041F99"/>
    <w:rsid w:val="000614E8"/>
    <w:rsid w:val="00084511"/>
    <w:rsid w:val="000934EE"/>
    <w:rsid w:val="000A2A70"/>
    <w:rsid w:val="000B195D"/>
    <w:rsid w:val="000B1D22"/>
    <w:rsid w:val="000B3A1B"/>
    <w:rsid w:val="000C5520"/>
    <w:rsid w:val="000D2B93"/>
    <w:rsid w:val="000D6AF2"/>
    <w:rsid w:val="000F5EA0"/>
    <w:rsid w:val="0010046B"/>
    <w:rsid w:val="001032A2"/>
    <w:rsid w:val="00105814"/>
    <w:rsid w:val="001072A1"/>
    <w:rsid w:val="0012467D"/>
    <w:rsid w:val="00127CF2"/>
    <w:rsid w:val="001371E2"/>
    <w:rsid w:val="00193F37"/>
    <w:rsid w:val="001B19DB"/>
    <w:rsid w:val="001B25AE"/>
    <w:rsid w:val="001C0ACB"/>
    <w:rsid w:val="001C1D67"/>
    <w:rsid w:val="001D0B52"/>
    <w:rsid w:val="001D79D4"/>
    <w:rsid w:val="001F1B1A"/>
    <w:rsid w:val="0021255D"/>
    <w:rsid w:val="00226641"/>
    <w:rsid w:val="002278CB"/>
    <w:rsid w:val="002339CF"/>
    <w:rsid w:val="002409B2"/>
    <w:rsid w:val="002450E8"/>
    <w:rsid w:val="00264F9B"/>
    <w:rsid w:val="0029553B"/>
    <w:rsid w:val="002A372B"/>
    <w:rsid w:val="002C07A3"/>
    <w:rsid w:val="002C184D"/>
    <w:rsid w:val="002C231D"/>
    <w:rsid w:val="002E22D2"/>
    <w:rsid w:val="002F0A9F"/>
    <w:rsid w:val="002F1BDD"/>
    <w:rsid w:val="002F6433"/>
    <w:rsid w:val="00305736"/>
    <w:rsid w:val="00320DAC"/>
    <w:rsid w:val="00332167"/>
    <w:rsid w:val="00337263"/>
    <w:rsid w:val="003375D4"/>
    <w:rsid w:val="00337E77"/>
    <w:rsid w:val="00341143"/>
    <w:rsid w:val="0036065E"/>
    <w:rsid w:val="0036485F"/>
    <w:rsid w:val="00373B14"/>
    <w:rsid w:val="003B6EF3"/>
    <w:rsid w:val="003B6FFA"/>
    <w:rsid w:val="003C4FBD"/>
    <w:rsid w:val="003D261D"/>
    <w:rsid w:val="003F75C1"/>
    <w:rsid w:val="00402F98"/>
    <w:rsid w:val="0040310A"/>
    <w:rsid w:val="00414C18"/>
    <w:rsid w:val="0042606F"/>
    <w:rsid w:val="004270A1"/>
    <w:rsid w:val="00443925"/>
    <w:rsid w:val="00451B51"/>
    <w:rsid w:val="00454A22"/>
    <w:rsid w:val="00464121"/>
    <w:rsid w:val="00472993"/>
    <w:rsid w:val="0047664D"/>
    <w:rsid w:val="004925AB"/>
    <w:rsid w:val="004942F6"/>
    <w:rsid w:val="004947AB"/>
    <w:rsid w:val="004B4F7E"/>
    <w:rsid w:val="004C014C"/>
    <w:rsid w:val="004E6639"/>
    <w:rsid w:val="00525EA0"/>
    <w:rsid w:val="00530072"/>
    <w:rsid w:val="00543E14"/>
    <w:rsid w:val="00547D72"/>
    <w:rsid w:val="00560E65"/>
    <w:rsid w:val="00570844"/>
    <w:rsid w:val="00584566"/>
    <w:rsid w:val="00585551"/>
    <w:rsid w:val="005932AC"/>
    <w:rsid w:val="005A4C79"/>
    <w:rsid w:val="005B437A"/>
    <w:rsid w:val="005B556F"/>
    <w:rsid w:val="005D112A"/>
    <w:rsid w:val="005E2A2D"/>
    <w:rsid w:val="005F6E70"/>
    <w:rsid w:val="005F7127"/>
    <w:rsid w:val="006024C9"/>
    <w:rsid w:val="00604E24"/>
    <w:rsid w:val="00616848"/>
    <w:rsid w:val="00617742"/>
    <w:rsid w:val="0062425C"/>
    <w:rsid w:val="0065068D"/>
    <w:rsid w:val="006547BB"/>
    <w:rsid w:val="006548A4"/>
    <w:rsid w:val="00661A1C"/>
    <w:rsid w:val="006764EB"/>
    <w:rsid w:val="00676AEF"/>
    <w:rsid w:val="00685C0B"/>
    <w:rsid w:val="006A32FD"/>
    <w:rsid w:val="006E2E88"/>
    <w:rsid w:val="006E538D"/>
    <w:rsid w:val="006F40C6"/>
    <w:rsid w:val="00703ACE"/>
    <w:rsid w:val="007247A7"/>
    <w:rsid w:val="00727649"/>
    <w:rsid w:val="00743483"/>
    <w:rsid w:val="00744779"/>
    <w:rsid w:val="007454BA"/>
    <w:rsid w:val="00753256"/>
    <w:rsid w:val="007631FA"/>
    <w:rsid w:val="007709EB"/>
    <w:rsid w:val="00772AFF"/>
    <w:rsid w:val="0078587B"/>
    <w:rsid w:val="00786E7E"/>
    <w:rsid w:val="007A190C"/>
    <w:rsid w:val="007A1B8F"/>
    <w:rsid w:val="007A68F5"/>
    <w:rsid w:val="007C1F20"/>
    <w:rsid w:val="007F2CA0"/>
    <w:rsid w:val="00810AA3"/>
    <w:rsid w:val="00811784"/>
    <w:rsid w:val="00812341"/>
    <w:rsid w:val="008147E1"/>
    <w:rsid w:val="00827758"/>
    <w:rsid w:val="0084245C"/>
    <w:rsid w:val="00853F18"/>
    <w:rsid w:val="00856406"/>
    <w:rsid w:val="00856876"/>
    <w:rsid w:val="0087017B"/>
    <w:rsid w:val="0089184A"/>
    <w:rsid w:val="008926CD"/>
    <w:rsid w:val="008A0C7A"/>
    <w:rsid w:val="008A4BC7"/>
    <w:rsid w:val="008A6236"/>
    <w:rsid w:val="008A6C35"/>
    <w:rsid w:val="008B2094"/>
    <w:rsid w:val="008C2609"/>
    <w:rsid w:val="008D4C16"/>
    <w:rsid w:val="008D7CF6"/>
    <w:rsid w:val="008F00FC"/>
    <w:rsid w:val="008F4E33"/>
    <w:rsid w:val="00901848"/>
    <w:rsid w:val="009229E5"/>
    <w:rsid w:val="00924210"/>
    <w:rsid w:val="00932244"/>
    <w:rsid w:val="00944A47"/>
    <w:rsid w:val="00955CF1"/>
    <w:rsid w:val="00964940"/>
    <w:rsid w:val="00965193"/>
    <w:rsid w:val="00972B21"/>
    <w:rsid w:val="00982CFA"/>
    <w:rsid w:val="00983C7A"/>
    <w:rsid w:val="009913AF"/>
    <w:rsid w:val="00991525"/>
    <w:rsid w:val="00993020"/>
    <w:rsid w:val="009C696E"/>
    <w:rsid w:val="009D2228"/>
    <w:rsid w:val="009D6FF5"/>
    <w:rsid w:val="009D700F"/>
    <w:rsid w:val="009E23D3"/>
    <w:rsid w:val="00A00A26"/>
    <w:rsid w:val="00A108BD"/>
    <w:rsid w:val="00A37105"/>
    <w:rsid w:val="00A63D57"/>
    <w:rsid w:val="00A713A1"/>
    <w:rsid w:val="00A73C68"/>
    <w:rsid w:val="00A761B6"/>
    <w:rsid w:val="00A76A70"/>
    <w:rsid w:val="00A81CAA"/>
    <w:rsid w:val="00AB4400"/>
    <w:rsid w:val="00AC3CB2"/>
    <w:rsid w:val="00AC5F81"/>
    <w:rsid w:val="00AE0CD7"/>
    <w:rsid w:val="00AE3DBA"/>
    <w:rsid w:val="00AE5678"/>
    <w:rsid w:val="00AF3259"/>
    <w:rsid w:val="00B04D31"/>
    <w:rsid w:val="00B23D31"/>
    <w:rsid w:val="00B25861"/>
    <w:rsid w:val="00B31DBB"/>
    <w:rsid w:val="00B33090"/>
    <w:rsid w:val="00B35308"/>
    <w:rsid w:val="00B5232F"/>
    <w:rsid w:val="00B70290"/>
    <w:rsid w:val="00B816A8"/>
    <w:rsid w:val="00BA65B9"/>
    <w:rsid w:val="00BA65F5"/>
    <w:rsid w:val="00BA708C"/>
    <w:rsid w:val="00BB36F1"/>
    <w:rsid w:val="00BB423A"/>
    <w:rsid w:val="00BC7921"/>
    <w:rsid w:val="00BD706E"/>
    <w:rsid w:val="00BE734B"/>
    <w:rsid w:val="00BF1BE5"/>
    <w:rsid w:val="00BF6DA7"/>
    <w:rsid w:val="00C0442F"/>
    <w:rsid w:val="00C05E20"/>
    <w:rsid w:val="00C2212A"/>
    <w:rsid w:val="00C23C53"/>
    <w:rsid w:val="00C2506B"/>
    <w:rsid w:val="00C35734"/>
    <w:rsid w:val="00C44A76"/>
    <w:rsid w:val="00C534B5"/>
    <w:rsid w:val="00C66798"/>
    <w:rsid w:val="00C677AC"/>
    <w:rsid w:val="00CA3B38"/>
    <w:rsid w:val="00CB3824"/>
    <w:rsid w:val="00CD2FD1"/>
    <w:rsid w:val="00CD7055"/>
    <w:rsid w:val="00D033CE"/>
    <w:rsid w:val="00D04F3A"/>
    <w:rsid w:val="00D0516A"/>
    <w:rsid w:val="00D416C2"/>
    <w:rsid w:val="00D4368C"/>
    <w:rsid w:val="00D51946"/>
    <w:rsid w:val="00D62484"/>
    <w:rsid w:val="00D72697"/>
    <w:rsid w:val="00D856B3"/>
    <w:rsid w:val="00D93D12"/>
    <w:rsid w:val="00D9420F"/>
    <w:rsid w:val="00D94FB0"/>
    <w:rsid w:val="00D9571B"/>
    <w:rsid w:val="00D97EAC"/>
    <w:rsid w:val="00DA5C8C"/>
    <w:rsid w:val="00DB4207"/>
    <w:rsid w:val="00DB44D7"/>
    <w:rsid w:val="00DD4027"/>
    <w:rsid w:val="00DD56A0"/>
    <w:rsid w:val="00DD787C"/>
    <w:rsid w:val="00DE0ECC"/>
    <w:rsid w:val="00DF2293"/>
    <w:rsid w:val="00DF32B5"/>
    <w:rsid w:val="00DF7382"/>
    <w:rsid w:val="00E0145C"/>
    <w:rsid w:val="00E0322C"/>
    <w:rsid w:val="00E11496"/>
    <w:rsid w:val="00E1715C"/>
    <w:rsid w:val="00E32DB1"/>
    <w:rsid w:val="00E4695D"/>
    <w:rsid w:val="00E57C86"/>
    <w:rsid w:val="00E60A8E"/>
    <w:rsid w:val="00E72B09"/>
    <w:rsid w:val="00E73130"/>
    <w:rsid w:val="00E83A91"/>
    <w:rsid w:val="00E85EA1"/>
    <w:rsid w:val="00E913B6"/>
    <w:rsid w:val="00EA4B45"/>
    <w:rsid w:val="00EC091B"/>
    <w:rsid w:val="00ED206A"/>
    <w:rsid w:val="00EE7746"/>
    <w:rsid w:val="00F15CD7"/>
    <w:rsid w:val="00F22811"/>
    <w:rsid w:val="00F42D1A"/>
    <w:rsid w:val="00F50668"/>
    <w:rsid w:val="00F822B6"/>
    <w:rsid w:val="00F902ED"/>
    <w:rsid w:val="00F92018"/>
    <w:rsid w:val="00FA02BD"/>
    <w:rsid w:val="00FC7962"/>
    <w:rsid w:val="00FF1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2EAE848E"/>
  <w15:docId w15:val="{952A2B46-A916-4FFA-AFAE-E9A4D0179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jc w:val="center"/>
      <w:outlineLvl w:val="0"/>
    </w:pPr>
    <w:rPr>
      <w:b/>
      <w:bCs/>
      <w:sz w:val="28"/>
    </w:rPr>
  </w:style>
  <w:style w:type="paragraph" w:styleId="Titolo2">
    <w:name w:val="heading 2"/>
    <w:basedOn w:val="Normale"/>
    <w:next w:val="Normale"/>
    <w:qFormat/>
    <w:pPr>
      <w:keepNext/>
      <w:spacing w:line="480" w:lineRule="auto"/>
      <w:jc w:val="both"/>
      <w:outlineLvl w:val="1"/>
    </w:pPr>
    <w:rPr>
      <w:b/>
      <w:bCs/>
      <w:lang w:val="en-GB"/>
    </w:rPr>
  </w:style>
  <w:style w:type="paragraph" w:styleId="Titolo3">
    <w:name w:val="heading 3"/>
    <w:basedOn w:val="Normale"/>
    <w:next w:val="Normale"/>
    <w:qFormat/>
    <w:pPr>
      <w:keepNext/>
      <w:outlineLvl w:val="2"/>
    </w:pPr>
    <w:rPr>
      <w:b/>
      <w:bCs/>
    </w:rPr>
  </w:style>
  <w:style w:type="paragraph" w:styleId="Titolo4">
    <w:name w:val="heading 4"/>
    <w:basedOn w:val="Normale"/>
    <w:next w:val="Normale"/>
    <w:qFormat/>
    <w:pPr>
      <w:keepNext/>
      <w:outlineLvl w:val="3"/>
    </w:pPr>
    <w:rPr>
      <w:i/>
      <w:iCs/>
      <w:sz w:val="22"/>
    </w:rPr>
  </w:style>
  <w:style w:type="paragraph" w:styleId="Titolo5">
    <w:name w:val="heading 5"/>
    <w:basedOn w:val="Normale"/>
    <w:next w:val="Normale"/>
    <w:qFormat/>
    <w:pPr>
      <w:keepNext/>
      <w:spacing w:line="360" w:lineRule="auto"/>
      <w:jc w:val="center"/>
      <w:outlineLvl w:val="4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orpodeltesto">
    <w:name w:val="Corpo del testo"/>
    <w:basedOn w:val="Normale"/>
    <w:pPr>
      <w:jc w:val="both"/>
    </w:pPr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Testocommento">
    <w:name w:val="annotation text"/>
    <w:basedOn w:val="Normale"/>
    <w:link w:val="TestocommentoCarattere"/>
    <w:rsid w:val="00E72B09"/>
    <w:pPr>
      <w:spacing w:after="240"/>
      <w:jc w:val="both"/>
    </w:pPr>
    <w:rPr>
      <w:sz w:val="20"/>
      <w:szCs w:val="20"/>
      <w:lang w:val="en-GB"/>
    </w:rPr>
  </w:style>
  <w:style w:type="character" w:customStyle="1" w:styleId="TestocommentoCarattere">
    <w:name w:val="Testo commento Carattere"/>
    <w:link w:val="Testocommento"/>
    <w:rsid w:val="00E72B09"/>
    <w:rPr>
      <w:lang w:val="en-GB"/>
    </w:rPr>
  </w:style>
  <w:style w:type="character" w:customStyle="1" w:styleId="PidipaginaCarattere">
    <w:name w:val="Piè di pagina Carattere"/>
    <w:link w:val="Pidipagina"/>
    <w:uiPriority w:val="99"/>
    <w:rsid w:val="00F902ED"/>
    <w:rPr>
      <w:sz w:val="24"/>
      <w:szCs w:val="24"/>
    </w:rPr>
  </w:style>
  <w:style w:type="paragraph" w:styleId="Testofumetto">
    <w:name w:val="Balloon Text"/>
    <w:basedOn w:val="Normale"/>
    <w:link w:val="TestofumettoCarattere"/>
    <w:rsid w:val="00F902ED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rsid w:val="00F902ED"/>
    <w:rPr>
      <w:rFonts w:ascii="Tahoma" w:hAnsi="Tahoma" w:cs="Tahoma"/>
      <w:sz w:val="16"/>
      <w:szCs w:val="16"/>
    </w:rPr>
  </w:style>
  <w:style w:type="character" w:customStyle="1" w:styleId="IntestazioneCarattere">
    <w:name w:val="Intestazione Carattere"/>
    <w:link w:val="Intestazione"/>
    <w:uiPriority w:val="99"/>
    <w:rsid w:val="008D7CF6"/>
    <w:rPr>
      <w:sz w:val="24"/>
      <w:szCs w:val="24"/>
    </w:rPr>
  </w:style>
  <w:style w:type="character" w:styleId="Collegamentoipertestuale">
    <w:name w:val="Hyperlink"/>
    <w:uiPriority w:val="99"/>
    <w:semiHidden/>
    <w:unhideWhenUsed/>
    <w:rsid w:val="009D2228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8C2609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9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PPLICATION FOR ACCOMMODATION</vt:lpstr>
    </vt:vector>
  </TitlesOfParts>
  <Company>casa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CCOMMODATION</dc:title>
  <dc:creator>Andrea Cecchin</dc:creator>
  <cp:lastModifiedBy>BSIS007008 - MENEGHINI - EDOLO</cp:lastModifiedBy>
  <cp:revision>12</cp:revision>
  <cp:lastPrinted>2008-06-25T14:25:00Z</cp:lastPrinted>
  <dcterms:created xsi:type="dcterms:W3CDTF">2025-11-27T15:57:00Z</dcterms:created>
  <dcterms:modified xsi:type="dcterms:W3CDTF">2025-12-02T12:00:00Z</dcterms:modified>
</cp:coreProperties>
</file>